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2CA380" w14:textId="77777777" w:rsidR="00E55D6D" w:rsidRDefault="00EF3763" w:rsidP="00E55D6D">
      <w:pPr>
        <w:spacing w:after="0"/>
        <w:jc w:val="both"/>
        <w:rPr>
          <w:rFonts w:ascii="Book Antiqua" w:hAnsi="Book Antiqua" w:cstheme="minorHAnsi"/>
        </w:rPr>
      </w:pPr>
      <w:bookmarkStart w:id="0" w:name="_GoBack"/>
      <w:bookmarkEnd w:id="0"/>
      <w:r w:rsidRPr="00BC55A6">
        <w:rPr>
          <w:rFonts w:ascii="Book Antiqua" w:hAnsi="Book Antiqua"/>
          <w:b/>
        </w:rPr>
        <w:t>Informativa sul trattamento dei dati personali</w:t>
      </w:r>
      <w:r w:rsidR="00AC7A35">
        <w:rPr>
          <w:rFonts w:ascii="Book Antiqua" w:hAnsi="Book Antiqua"/>
          <w:b/>
        </w:rPr>
        <w:t xml:space="preserve"> </w:t>
      </w:r>
      <w:r w:rsidR="00AC7A35">
        <w:rPr>
          <w:rFonts w:ascii="Book Antiqua" w:eastAsia="Times New Roman" w:hAnsi="Book Antiqua" w:cstheme="minorHAnsi"/>
          <w:shd w:val="clear" w:color="auto" w:fill="FFFFFF"/>
          <w:lang w:eastAsia="it-IT"/>
        </w:rPr>
        <w:t xml:space="preserve">La presente </w:t>
      </w:r>
      <w:r w:rsidR="00794FEE" w:rsidRPr="00BC55A6">
        <w:rPr>
          <w:rFonts w:ascii="Book Antiqua" w:eastAsia="Times New Roman" w:hAnsi="Book Antiqua" w:cstheme="minorHAnsi"/>
          <w:shd w:val="clear" w:color="auto" w:fill="FFFFFF"/>
          <w:lang w:eastAsia="it-IT"/>
        </w:rPr>
        <w:t xml:space="preserve">informativa </w:t>
      </w:r>
      <w:r w:rsidR="00AC7A35">
        <w:rPr>
          <w:rFonts w:ascii="Book Antiqua" w:eastAsia="Times New Roman" w:hAnsi="Book Antiqua" w:cstheme="minorHAnsi"/>
          <w:shd w:val="clear" w:color="auto" w:fill="FFFFFF"/>
          <w:lang w:eastAsia="it-IT"/>
        </w:rPr>
        <w:t xml:space="preserve">è </w:t>
      </w:r>
      <w:r w:rsidR="00794FEE" w:rsidRPr="00BC55A6">
        <w:rPr>
          <w:rFonts w:ascii="Book Antiqua" w:eastAsia="Times New Roman" w:hAnsi="Book Antiqua" w:cstheme="minorHAnsi"/>
          <w:shd w:val="clear" w:color="auto" w:fill="FFFFFF"/>
          <w:lang w:eastAsia="it-IT"/>
        </w:rPr>
        <w:t xml:space="preserve">resa nel rispetto </w:t>
      </w:r>
      <w:r w:rsidR="00794FEE" w:rsidRPr="00BC55A6">
        <w:rPr>
          <w:rFonts w:ascii="Book Antiqua" w:hAnsi="Book Antiqua" w:cstheme="minorHAnsi"/>
        </w:rPr>
        <w:t>dell’art. 13 del Regolamento (UE) 2016/679 relativo alla protezione delle persone fisiche con riguardo al trattamento dei dati personali, nonché alla libera circolazione di tali dati (di seguito “Rego</w:t>
      </w:r>
      <w:r w:rsidR="00AC7A35">
        <w:rPr>
          <w:rFonts w:ascii="Book Antiqua" w:hAnsi="Book Antiqua" w:cstheme="minorHAnsi"/>
        </w:rPr>
        <w:t xml:space="preserve">lamento”). Titolare del trattamento è la </w:t>
      </w:r>
      <w:r w:rsidR="008101BE" w:rsidRPr="008101BE">
        <w:rPr>
          <w:rFonts w:ascii="Book Antiqua" w:eastAsia="Times New Roman" w:hAnsi="Book Antiqua" w:cstheme="minorHAnsi"/>
          <w:lang w:eastAsia="it-IT"/>
        </w:rPr>
        <w:t xml:space="preserve">Federazione Italiana </w:t>
      </w:r>
      <w:r w:rsidR="004A22D3">
        <w:rPr>
          <w:rFonts w:ascii="Book Antiqua" w:eastAsia="Times New Roman" w:hAnsi="Book Antiqua" w:cstheme="minorHAnsi"/>
          <w:lang w:eastAsia="it-IT"/>
        </w:rPr>
        <w:t>Bocce (FIB</w:t>
      </w:r>
      <w:r w:rsidR="008101BE" w:rsidRPr="008101BE">
        <w:rPr>
          <w:rFonts w:ascii="Book Antiqua" w:eastAsia="Times New Roman" w:hAnsi="Book Antiqua" w:cstheme="minorHAnsi"/>
          <w:lang w:eastAsia="it-IT"/>
        </w:rPr>
        <w:t xml:space="preserve">) con sede in Roma – via Vitorchiano, 113 </w:t>
      </w:r>
      <w:r w:rsidR="00794FEE" w:rsidRPr="00BC55A6">
        <w:rPr>
          <w:rFonts w:ascii="Book Antiqua" w:hAnsi="Book Antiqua" w:cstheme="minorHAnsi"/>
        </w:rPr>
        <w:t xml:space="preserve">(di seguito </w:t>
      </w:r>
      <w:r w:rsidR="004A22D3">
        <w:rPr>
          <w:rFonts w:ascii="Book Antiqua" w:hAnsi="Book Antiqua" w:cstheme="minorHAnsi"/>
        </w:rPr>
        <w:t>la “FIB</w:t>
      </w:r>
      <w:r w:rsidR="006D7D57">
        <w:rPr>
          <w:rFonts w:ascii="Book Antiqua" w:hAnsi="Book Antiqua" w:cstheme="minorHAnsi"/>
        </w:rPr>
        <w:t xml:space="preserve">” o il </w:t>
      </w:r>
      <w:r w:rsidR="00794FEE" w:rsidRPr="00BC55A6">
        <w:rPr>
          <w:rFonts w:ascii="Book Antiqua" w:hAnsi="Book Antiqua" w:cstheme="minorHAnsi"/>
        </w:rPr>
        <w:t>“Titolare”)</w:t>
      </w:r>
      <w:r w:rsidR="004D12FB" w:rsidRPr="00BC55A6">
        <w:rPr>
          <w:rFonts w:ascii="Book Antiqua" w:hAnsi="Book Antiqua" w:cstheme="minorHAnsi"/>
        </w:rPr>
        <w:t>.</w:t>
      </w:r>
      <w:r w:rsidR="00794FEE" w:rsidRPr="00BC55A6">
        <w:rPr>
          <w:rFonts w:ascii="Book Antiqua" w:eastAsia="Times New Roman" w:hAnsi="Book Antiqua" w:cstheme="minorHAnsi"/>
          <w:lang w:eastAsia="it-IT"/>
        </w:rPr>
        <w:t xml:space="preserve"> </w:t>
      </w:r>
      <w:r w:rsidR="003E1A41" w:rsidRPr="003E1A41">
        <w:rPr>
          <w:rFonts w:ascii="Book Antiqua" w:hAnsi="Book Antiqua" w:cstheme="minorHAnsi"/>
        </w:rPr>
        <w:t xml:space="preserve">Il trattamento dei Suoi dati personali </w:t>
      </w:r>
      <w:r w:rsidR="003E1A41">
        <w:rPr>
          <w:rFonts w:ascii="Book Antiqua" w:hAnsi="Book Antiqua" w:cstheme="minorHAnsi"/>
        </w:rPr>
        <w:t>sarà</w:t>
      </w:r>
      <w:r w:rsidR="003E1A41" w:rsidRPr="003E1A41">
        <w:rPr>
          <w:rFonts w:ascii="Book Antiqua" w:hAnsi="Book Antiqua" w:cstheme="minorHAnsi"/>
        </w:rPr>
        <w:t xml:space="preserve"> effettuato mediante idonei strumenti cartacei, elettronici e/o telematici, con logiche stret</w:t>
      </w:r>
      <w:r w:rsidR="003E1A41">
        <w:rPr>
          <w:rFonts w:ascii="Book Antiqua" w:hAnsi="Book Antiqua" w:cstheme="minorHAnsi"/>
        </w:rPr>
        <w:t>tamente correlate alle finalità</w:t>
      </w:r>
      <w:r w:rsidR="003E1A41" w:rsidRPr="003E1A41">
        <w:rPr>
          <w:rFonts w:ascii="Book Antiqua" w:hAnsi="Book Antiqua" w:cstheme="minorHAnsi"/>
        </w:rPr>
        <w:t xml:space="preserve"> di cui sopra e, comunque, in modo tale da garantire la sicurezza e riservatezza dei dati stessi. </w:t>
      </w:r>
    </w:p>
    <w:p w14:paraId="59D6F7D5" w14:textId="10891070" w:rsidR="00AC7A35" w:rsidRPr="00AC7A35" w:rsidRDefault="00EF3763" w:rsidP="00D50F54">
      <w:pPr>
        <w:spacing w:before="120" w:after="0"/>
        <w:jc w:val="both"/>
        <w:rPr>
          <w:rFonts w:ascii="Book Antiqua" w:hAnsi="Book Antiqua"/>
          <w:b/>
        </w:rPr>
      </w:pPr>
      <w:r w:rsidRPr="00BC55A6">
        <w:rPr>
          <w:rFonts w:ascii="Book Antiqua" w:hAnsi="Book Antiqua"/>
          <w:b/>
        </w:rPr>
        <w:t>Categorie di dati personali</w:t>
      </w:r>
      <w:r w:rsidR="00AC7A35">
        <w:rPr>
          <w:rFonts w:ascii="Book Antiqua" w:hAnsi="Book Antiqua"/>
          <w:b/>
        </w:rPr>
        <w:t xml:space="preserve"> </w:t>
      </w:r>
      <w:r w:rsidR="00AC7A35">
        <w:rPr>
          <w:rFonts w:ascii="Book Antiqua" w:hAnsi="Book Antiqua"/>
        </w:rPr>
        <w:t xml:space="preserve">FIB raccoglierà i dati </w:t>
      </w:r>
      <w:r w:rsidR="00E55D6D">
        <w:rPr>
          <w:rFonts w:ascii="Book Antiqua" w:hAnsi="Book Antiqua"/>
        </w:rPr>
        <w:t>ai soli fini della partecipazione al corso nonché per ogni altra finalità connessa direttamente con tale trattamento e/o con le finalità istituzionali della Federazione. FIB raccoglierà i soli dati anagrafici (nome, cognome, data e luogo di nascita, codice fiscale, residenza), nonché i dati relativi alla sua istruzione e quelli relativi alla sua posizione rispetto alla FIB.</w:t>
      </w:r>
    </w:p>
    <w:p w14:paraId="43175550" w14:textId="77777777" w:rsidR="00D50F54" w:rsidRDefault="00EF3763" w:rsidP="00E55D6D">
      <w:pPr>
        <w:pStyle w:val="Paragrafoelenco"/>
        <w:spacing w:after="0"/>
        <w:ind w:left="0"/>
        <w:jc w:val="both"/>
        <w:rPr>
          <w:rFonts w:ascii="Book Antiqua" w:hAnsi="Book Antiqua"/>
        </w:rPr>
      </w:pPr>
      <w:r w:rsidRPr="00BC55A6">
        <w:rPr>
          <w:rFonts w:ascii="Book Antiqua" w:hAnsi="Book Antiqua"/>
          <w:b/>
        </w:rPr>
        <w:t>Finalità e base giuridica del trattamento</w:t>
      </w:r>
      <w:r w:rsidR="00E55D6D">
        <w:rPr>
          <w:rFonts w:ascii="Book Antiqua" w:hAnsi="Book Antiqua"/>
        </w:rPr>
        <w:t xml:space="preserve"> </w:t>
      </w:r>
    </w:p>
    <w:p w14:paraId="724E8A25" w14:textId="5FE87741" w:rsidR="00D50F54" w:rsidRDefault="00D50F54" w:rsidP="00E55D6D">
      <w:pPr>
        <w:pStyle w:val="Paragrafoelenco"/>
        <w:spacing w:after="0"/>
        <w:ind w:left="0"/>
        <w:jc w:val="both"/>
        <w:rPr>
          <w:rFonts w:ascii="Book Antiqua" w:hAnsi="Book Antiqua"/>
        </w:rPr>
      </w:pPr>
      <w:r>
        <w:rPr>
          <w:rFonts w:ascii="Book Antiqua" w:hAnsi="Book Antiqua"/>
          <w:i/>
        </w:rPr>
        <w:t>a) P</w:t>
      </w:r>
      <w:r w:rsidR="00707182" w:rsidRPr="00E55D6D">
        <w:rPr>
          <w:rFonts w:ascii="Book Antiqua" w:hAnsi="Book Antiqua"/>
          <w:i/>
        </w:rPr>
        <w:t>er l’erogazione dei servizi richiesti</w:t>
      </w:r>
      <w:r w:rsidR="00E55D6D">
        <w:rPr>
          <w:rFonts w:ascii="Book Antiqua" w:hAnsi="Book Antiqua"/>
          <w:i/>
        </w:rPr>
        <w:t xml:space="preserve"> </w:t>
      </w:r>
      <w:r w:rsidR="00850770" w:rsidRPr="00BC55A6">
        <w:rPr>
          <w:rFonts w:ascii="Book Antiqua" w:hAnsi="Book Antiqua"/>
        </w:rPr>
        <w:t xml:space="preserve">I </w:t>
      </w:r>
      <w:r w:rsidR="007934F6" w:rsidRPr="00BC55A6">
        <w:rPr>
          <w:rFonts w:ascii="Book Antiqua" w:hAnsi="Book Antiqua"/>
        </w:rPr>
        <w:t xml:space="preserve">dati </w:t>
      </w:r>
      <w:r w:rsidR="001F5A1A" w:rsidRPr="00BC55A6">
        <w:rPr>
          <w:rFonts w:ascii="Book Antiqua" w:hAnsi="Book Antiqua"/>
        </w:rPr>
        <w:t xml:space="preserve">indicati </w:t>
      </w:r>
      <w:r w:rsidR="00E55D6D">
        <w:rPr>
          <w:rFonts w:ascii="Book Antiqua" w:hAnsi="Book Antiqua"/>
        </w:rPr>
        <w:t xml:space="preserve">nel modulo di iscrizione </w:t>
      </w:r>
      <w:r w:rsidR="001F5A1A" w:rsidRPr="00BC55A6">
        <w:rPr>
          <w:rFonts w:ascii="Book Antiqua" w:hAnsi="Book Antiqua"/>
        </w:rPr>
        <w:t xml:space="preserve">saranno trattati dal Titolare </w:t>
      </w:r>
      <w:r w:rsidR="007934F6" w:rsidRPr="00BC55A6">
        <w:rPr>
          <w:rFonts w:ascii="Book Antiqua" w:hAnsi="Book Antiqua"/>
        </w:rPr>
        <w:t xml:space="preserve">per consentirle </w:t>
      </w:r>
      <w:r w:rsidR="00E55D6D">
        <w:rPr>
          <w:rFonts w:ascii="Book Antiqua" w:hAnsi="Book Antiqua"/>
        </w:rPr>
        <w:t>l’iscrizione e la partecipazione al corso</w:t>
      </w:r>
      <w:r w:rsidR="007934F6" w:rsidRPr="00BC55A6">
        <w:rPr>
          <w:rFonts w:ascii="Book Antiqua" w:hAnsi="Book Antiqua"/>
        </w:rPr>
        <w:t>. I dati saranno quindi trattati</w:t>
      </w:r>
      <w:r w:rsidR="006471B8" w:rsidRPr="00BC55A6">
        <w:rPr>
          <w:rFonts w:ascii="Book Antiqua" w:hAnsi="Book Antiqua"/>
        </w:rPr>
        <w:t xml:space="preserve"> per </w:t>
      </w:r>
      <w:r w:rsidR="00A87FB4" w:rsidRPr="00BC55A6">
        <w:rPr>
          <w:rFonts w:ascii="Book Antiqua" w:hAnsi="Book Antiqua"/>
        </w:rPr>
        <w:t xml:space="preserve">l’esecuzione </w:t>
      </w:r>
      <w:r w:rsidR="000F076E" w:rsidRPr="00BC55A6">
        <w:rPr>
          <w:rFonts w:ascii="Book Antiqua" w:hAnsi="Book Antiqua"/>
        </w:rPr>
        <w:t xml:space="preserve">del </w:t>
      </w:r>
      <w:r w:rsidR="007B6341">
        <w:rPr>
          <w:rFonts w:ascii="Book Antiqua" w:hAnsi="Book Antiqua"/>
        </w:rPr>
        <w:t xml:space="preserve">rapporto giuridico </w:t>
      </w:r>
      <w:r w:rsidR="000F076E" w:rsidRPr="00BC55A6">
        <w:rPr>
          <w:rFonts w:ascii="Book Antiqua" w:hAnsi="Book Antiqua"/>
        </w:rPr>
        <w:t>in essere con il Titolare.</w:t>
      </w:r>
      <w:r w:rsidR="006D7D57">
        <w:rPr>
          <w:rFonts w:ascii="Book Antiqua" w:hAnsi="Book Antiqua"/>
        </w:rPr>
        <w:t xml:space="preserve"> </w:t>
      </w:r>
      <w:r w:rsidR="001F4B69" w:rsidRPr="00BC55A6">
        <w:rPr>
          <w:rFonts w:ascii="Book Antiqua" w:hAnsi="Book Antiqua"/>
        </w:rPr>
        <w:t>Il conferimento di tali dati è necessario.</w:t>
      </w:r>
      <w:r w:rsidR="00E55D6D">
        <w:rPr>
          <w:rFonts w:ascii="Book Antiqua" w:hAnsi="Book Antiqua"/>
        </w:rPr>
        <w:t xml:space="preserve"> </w:t>
      </w:r>
    </w:p>
    <w:p w14:paraId="46BAD0E8" w14:textId="199B7AA2" w:rsidR="00D50F54" w:rsidRDefault="000133BB" w:rsidP="00E55D6D">
      <w:pPr>
        <w:pStyle w:val="Paragrafoelenco"/>
        <w:spacing w:after="0"/>
        <w:ind w:left="0"/>
        <w:jc w:val="both"/>
        <w:rPr>
          <w:rFonts w:ascii="Book Antiqua" w:hAnsi="Book Antiqua"/>
        </w:rPr>
      </w:pPr>
      <w:r w:rsidRPr="00E55D6D">
        <w:rPr>
          <w:rFonts w:ascii="Book Antiqua" w:hAnsi="Book Antiqua"/>
          <w:i/>
        </w:rPr>
        <w:t>b</w:t>
      </w:r>
      <w:r w:rsidR="00D50F54">
        <w:rPr>
          <w:rFonts w:ascii="Book Antiqua" w:hAnsi="Book Antiqua"/>
          <w:i/>
        </w:rPr>
        <w:t>) P</w:t>
      </w:r>
      <w:r w:rsidR="00AF0CA9" w:rsidRPr="00E55D6D">
        <w:rPr>
          <w:rFonts w:ascii="Book Antiqua" w:hAnsi="Book Antiqua"/>
          <w:i/>
        </w:rPr>
        <w:t>er l’adempimento degli obblighi di legge</w:t>
      </w:r>
      <w:r w:rsidR="00D50F54">
        <w:rPr>
          <w:rFonts w:ascii="Book Antiqua" w:hAnsi="Book Antiqua"/>
          <w:i/>
        </w:rPr>
        <w:t>.</w:t>
      </w:r>
      <w:r w:rsidRPr="00BC55A6">
        <w:rPr>
          <w:rFonts w:ascii="Book Antiqua" w:hAnsi="Book Antiqua"/>
          <w:b/>
        </w:rPr>
        <w:t xml:space="preserve"> </w:t>
      </w:r>
      <w:r w:rsidR="00E55D6D">
        <w:rPr>
          <w:rFonts w:ascii="Book Antiqua" w:hAnsi="Book Antiqua"/>
          <w:b/>
        </w:rPr>
        <w:t xml:space="preserve"> </w:t>
      </w:r>
      <w:r w:rsidR="007B6341">
        <w:rPr>
          <w:rFonts w:ascii="Book Antiqua" w:hAnsi="Book Antiqua"/>
        </w:rPr>
        <w:t xml:space="preserve">I dati indicati </w:t>
      </w:r>
      <w:r w:rsidR="00E55D6D">
        <w:rPr>
          <w:rFonts w:ascii="Book Antiqua" w:hAnsi="Book Antiqua"/>
        </w:rPr>
        <w:t xml:space="preserve">nel modulo </w:t>
      </w:r>
      <w:r w:rsidR="00AF0CA9" w:rsidRPr="00BC55A6">
        <w:rPr>
          <w:rFonts w:ascii="Book Antiqua" w:hAnsi="Book Antiqua"/>
        </w:rPr>
        <w:t xml:space="preserve">saranno trattati dal Titolare </w:t>
      </w:r>
      <w:r w:rsidR="00AF0CA9">
        <w:rPr>
          <w:rFonts w:ascii="Book Antiqua" w:hAnsi="Book Antiqua"/>
        </w:rPr>
        <w:t>ai fini de</w:t>
      </w:r>
      <w:r w:rsidR="00AF0CA9" w:rsidRPr="00AF0CA9">
        <w:rPr>
          <w:rFonts w:ascii="Book Antiqua" w:hAnsi="Book Antiqua"/>
        </w:rPr>
        <w:t>ll’adempimento di obblighi previsti dalla legge e dai relativi regolamenti, dallo Statuto e dai Regolamenti Federali, dalla normativa comunitaria nonché dalle disposizioni impartite da Autorità a ciò legittimate dalla legge</w:t>
      </w:r>
      <w:r w:rsidR="00AF0CA9">
        <w:rPr>
          <w:rFonts w:ascii="Book Antiqua" w:hAnsi="Book Antiqua"/>
        </w:rPr>
        <w:t>.</w:t>
      </w:r>
      <w:r w:rsidR="00E55D6D">
        <w:rPr>
          <w:rFonts w:ascii="Book Antiqua" w:hAnsi="Book Antiqua"/>
        </w:rPr>
        <w:t xml:space="preserve"> </w:t>
      </w:r>
    </w:p>
    <w:p w14:paraId="285BF35C" w14:textId="33311A13" w:rsidR="000D3652" w:rsidRPr="00BC55A6" w:rsidRDefault="000D3652" w:rsidP="00E55D6D">
      <w:pPr>
        <w:pStyle w:val="Paragrafoelenco"/>
        <w:spacing w:after="0"/>
        <w:ind w:left="0"/>
        <w:jc w:val="both"/>
        <w:rPr>
          <w:rFonts w:ascii="Book Antiqua" w:hAnsi="Book Antiqua"/>
        </w:rPr>
      </w:pPr>
      <w:r w:rsidRPr="00E55D6D">
        <w:rPr>
          <w:rFonts w:ascii="Book Antiqua" w:hAnsi="Book Antiqua"/>
          <w:i/>
        </w:rPr>
        <w:t>c</w:t>
      </w:r>
      <w:r w:rsidR="00D50F54">
        <w:rPr>
          <w:rFonts w:ascii="Book Antiqua" w:hAnsi="Book Antiqua"/>
          <w:i/>
        </w:rPr>
        <w:t>)</w:t>
      </w:r>
      <w:r w:rsidRPr="00E55D6D">
        <w:rPr>
          <w:rFonts w:ascii="Book Antiqua" w:hAnsi="Book Antiqua"/>
          <w:i/>
        </w:rPr>
        <w:t xml:space="preserve"> </w:t>
      </w:r>
      <w:r w:rsidR="00D50F54">
        <w:rPr>
          <w:rFonts w:ascii="Book Antiqua" w:hAnsi="Book Antiqua"/>
          <w:i/>
        </w:rPr>
        <w:t>P</w:t>
      </w:r>
      <w:r w:rsidRPr="00E55D6D">
        <w:rPr>
          <w:rFonts w:ascii="Book Antiqua" w:hAnsi="Book Antiqua"/>
          <w:i/>
        </w:rPr>
        <w:t xml:space="preserve">er finalità di </w:t>
      </w:r>
      <w:r w:rsidR="00A44FFE" w:rsidRPr="00E55D6D">
        <w:rPr>
          <w:rFonts w:ascii="Book Antiqua" w:hAnsi="Book Antiqua"/>
          <w:i/>
        </w:rPr>
        <w:t>segnalazione di eventi</w:t>
      </w:r>
      <w:r w:rsidR="00E55D6D">
        <w:rPr>
          <w:rFonts w:ascii="Book Antiqua" w:hAnsi="Book Antiqua"/>
          <w:i/>
        </w:rPr>
        <w:t xml:space="preserve"> </w:t>
      </w:r>
      <w:r w:rsidR="006D7D57">
        <w:rPr>
          <w:rFonts w:ascii="Book Antiqua" w:hAnsi="Book Antiqua"/>
        </w:rPr>
        <w:t>L</w:t>
      </w:r>
      <w:r w:rsidRPr="006D7D57">
        <w:rPr>
          <w:rFonts w:ascii="Book Antiqua" w:hAnsi="Book Antiqua"/>
        </w:rPr>
        <w:t xml:space="preserve">a </w:t>
      </w:r>
      <w:r w:rsidR="004A22D3">
        <w:rPr>
          <w:rFonts w:ascii="Book Antiqua" w:hAnsi="Book Antiqua"/>
        </w:rPr>
        <w:t xml:space="preserve">FIB </w:t>
      </w:r>
      <w:r w:rsidRPr="006D7D57">
        <w:rPr>
          <w:rFonts w:ascii="Book Antiqua" w:hAnsi="Book Antiqua"/>
        </w:rPr>
        <w:t xml:space="preserve">potrà trattare i suoi dati al fine di </w:t>
      </w:r>
      <w:r w:rsidR="00A44FFE">
        <w:rPr>
          <w:rFonts w:ascii="Book Antiqua" w:hAnsi="Book Antiqua"/>
        </w:rPr>
        <w:t>segnalare</w:t>
      </w:r>
      <w:r w:rsidRPr="006D7D57">
        <w:rPr>
          <w:rFonts w:ascii="Book Antiqua" w:hAnsi="Book Antiqua"/>
        </w:rPr>
        <w:t xml:space="preserve"> eventi, anche di portata nazionale, che coinvolgono la Federazione </w:t>
      </w:r>
      <w:r w:rsidR="00A71FB2" w:rsidRPr="006D7D57">
        <w:rPr>
          <w:rFonts w:ascii="Book Antiqua" w:hAnsi="Book Antiqua"/>
        </w:rPr>
        <w:t xml:space="preserve">in un’ottica </w:t>
      </w:r>
      <w:r w:rsidRPr="006D7D57">
        <w:rPr>
          <w:rFonts w:ascii="Book Antiqua" w:hAnsi="Book Antiqua"/>
        </w:rPr>
        <w:t>di promozione della attività sportiva</w:t>
      </w:r>
      <w:r w:rsidR="006D7D57">
        <w:rPr>
          <w:rFonts w:ascii="Book Antiqua" w:hAnsi="Book Antiqua"/>
        </w:rPr>
        <w:t xml:space="preserve"> ed esclusivamente per finalità istituzionali</w:t>
      </w:r>
      <w:r w:rsidRPr="006D7D57">
        <w:rPr>
          <w:rFonts w:ascii="Book Antiqua" w:hAnsi="Book Antiqua"/>
        </w:rPr>
        <w:t>.</w:t>
      </w:r>
      <w:r w:rsidR="006D7D57">
        <w:rPr>
          <w:rFonts w:ascii="Book Antiqua" w:hAnsi="Book Antiqua"/>
        </w:rPr>
        <w:t xml:space="preserve"> </w:t>
      </w:r>
      <w:r w:rsidR="00E55D6D">
        <w:rPr>
          <w:rFonts w:ascii="Book Antiqua" w:hAnsi="Book Antiqua"/>
        </w:rPr>
        <w:t>Potrà in qualsiasi momento esercitare il suo diritto di opposizione ed evitare successive comunicazioni.</w:t>
      </w:r>
    </w:p>
    <w:p w14:paraId="0ACF7A6F" w14:textId="433FE837" w:rsidR="006471B8" w:rsidRPr="00BC55A6" w:rsidRDefault="004818E8" w:rsidP="00E55D6D">
      <w:pPr>
        <w:pStyle w:val="Paragrafoelenco"/>
        <w:ind w:left="0"/>
        <w:jc w:val="both"/>
        <w:rPr>
          <w:rFonts w:ascii="Book Antiqua" w:hAnsi="Book Antiqua"/>
        </w:rPr>
      </w:pPr>
      <w:r w:rsidRPr="00BC55A6">
        <w:rPr>
          <w:rFonts w:ascii="Book Antiqua" w:hAnsi="Book Antiqua"/>
          <w:b/>
        </w:rPr>
        <w:t>Categorie di soggetti ai quali i dati personali possono essere comunicati e finalità della comunicazione</w:t>
      </w:r>
      <w:r w:rsidR="00E55D6D">
        <w:rPr>
          <w:rFonts w:ascii="Book Antiqua" w:hAnsi="Book Antiqua"/>
          <w:b/>
        </w:rPr>
        <w:t xml:space="preserve"> </w:t>
      </w:r>
      <w:r w:rsidR="00794FEE" w:rsidRPr="00BC55A6">
        <w:rPr>
          <w:rFonts w:ascii="Book Antiqua" w:hAnsi="Book Antiqua"/>
        </w:rPr>
        <w:t>I</w:t>
      </w:r>
      <w:r w:rsidR="001F5A1A" w:rsidRPr="00BC55A6">
        <w:rPr>
          <w:rFonts w:ascii="Book Antiqua" w:hAnsi="Book Antiqua"/>
        </w:rPr>
        <w:t xml:space="preserve">l Titolare </w:t>
      </w:r>
      <w:r w:rsidR="00563B69" w:rsidRPr="00BC55A6">
        <w:rPr>
          <w:rFonts w:ascii="Book Antiqua" w:hAnsi="Book Antiqua"/>
        </w:rPr>
        <w:t>potrà comunicare</w:t>
      </w:r>
      <w:r w:rsidR="00794FEE" w:rsidRPr="00BC55A6">
        <w:rPr>
          <w:rFonts w:ascii="Book Antiqua" w:hAnsi="Book Antiqua"/>
        </w:rPr>
        <w:t>, per le medesime finalità,</w:t>
      </w:r>
      <w:r w:rsidR="00563B69" w:rsidRPr="00BC55A6">
        <w:rPr>
          <w:rFonts w:ascii="Book Antiqua" w:hAnsi="Book Antiqua"/>
        </w:rPr>
        <w:t xml:space="preserve"> alcuni suoi dati personali anche a soggetti terzi, che tratteranno i suoi dati personali in qualità di Responsabili del trattamento. L’elenco dei Responsabili del trattamento può essere richiesto al Titolare.</w:t>
      </w:r>
    </w:p>
    <w:p w14:paraId="7D239F94" w14:textId="77777777" w:rsidR="00D50F54" w:rsidRDefault="00EF3763" w:rsidP="00D50F54">
      <w:pPr>
        <w:pStyle w:val="Paragrafoelenco"/>
        <w:ind w:left="0"/>
        <w:jc w:val="both"/>
        <w:rPr>
          <w:rFonts w:ascii="Book Antiqua" w:hAnsi="Book Antiqua"/>
        </w:rPr>
      </w:pPr>
      <w:r w:rsidRPr="00BC55A6">
        <w:rPr>
          <w:rFonts w:ascii="Book Antiqua" w:hAnsi="Book Antiqua"/>
          <w:b/>
        </w:rPr>
        <w:t>Periodo di conservazione</w:t>
      </w:r>
      <w:r w:rsidR="00AB1FA8" w:rsidRPr="00BC55A6">
        <w:rPr>
          <w:rFonts w:ascii="Book Antiqua" w:hAnsi="Book Antiqua"/>
          <w:b/>
        </w:rPr>
        <w:t xml:space="preserve"> dei dati</w:t>
      </w:r>
      <w:r w:rsidR="00E310CC" w:rsidRPr="00BC55A6">
        <w:rPr>
          <w:rFonts w:ascii="Book Antiqua" w:hAnsi="Book Antiqua"/>
          <w:b/>
        </w:rPr>
        <w:t xml:space="preserve"> e durata dei trattamenti</w:t>
      </w:r>
      <w:r w:rsidR="00E55D6D">
        <w:rPr>
          <w:rFonts w:ascii="Book Antiqua" w:hAnsi="Book Antiqua"/>
          <w:b/>
        </w:rPr>
        <w:t xml:space="preserve"> </w:t>
      </w:r>
      <w:r w:rsidR="003171BC" w:rsidRPr="00FF1D87">
        <w:rPr>
          <w:rFonts w:ascii="Book Antiqua" w:hAnsi="Book Antiqua"/>
        </w:rPr>
        <w:t xml:space="preserve">I suoi dati saranno </w:t>
      </w:r>
      <w:r w:rsidR="005B3978" w:rsidRPr="00FF1D87">
        <w:rPr>
          <w:rFonts w:ascii="Book Antiqua" w:hAnsi="Book Antiqua"/>
        </w:rPr>
        <w:t xml:space="preserve">oggetto di conservazione </w:t>
      </w:r>
      <w:r w:rsidR="00851219" w:rsidRPr="00FF1D87">
        <w:rPr>
          <w:rFonts w:ascii="Book Antiqua" w:hAnsi="Book Antiqua"/>
        </w:rPr>
        <w:t>per</w:t>
      </w:r>
      <w:r w:rsidR="0054064B" w:rsidRPr="00FF1D87">
        <w:rPr>
          <w:rFonts w:ascii="Book Antiqua" w:hAnsi="Book Antiqua"/>
        </w:rPr>
        <w:t xml:space="preserve"> tutta la durata del</w:t>
      </w:r>
      <w:r w:rsidR="00E55D6D">
        <w:rPr>
          <w:rFonts w:ascii="Book Antiqua" w:hAnsi="Book Antiqua"/>
        </w:rPr>
        <w:t xml:space="preserve"> corso, nonché del</w:t>
      </w:r>
      <w:r w:rsidR="0054064B" w:rsidRPr="00FF1D87">
        <w:rPr>
          <w:rFonts w:ascii="Book Antiqua" w:hAnsi="Book Antiqua"/>
        </w:rPr>
        <w:t xml:space="preserve"> rapporto contrattuale</w:t>
      </w:r>
      <w:r w:rsidR="004A22D3">
        <w:rPr>
          <w:rFonts w:ascii="Book Antiqua" w:hAnsi="Book Antiqua"/>
        </w:rPr>
        <w:t xml:space="preserve"> e/o di tesseramento</w:t>
      </w:r>
      <w:r w:rsidR="0054064B" w:rsidRPr="00FF1D87">
        <w:rPr>
          <w:rFonts w:ascii="Book Antiqua" w:hAnsi="Book Antiqua"/>
        </w:rPr>
        <w:t xml:space="preserve"> con il Titolare;</w:t>
      </w:r>
      <w:r w:rsidR="00382841" w:rsidRPr="00FF1D87">
        <w:rPr>
          <w:rFonts w:ascii="Book Antiqua" w:hAnsi="Book Antiqua"/>
        </w:rPr>
        <w:t xml:space="preserve"> </w:t>
      </w:r>
      <w:r w:rsidR="0054064B" w:rsidRPr="00FF1D87">
        <w:rPr>
          <w:rFonts w:ascii="Book Antiqua" w:hAnsi="Book Antiqua"/>
        </w:rPr>
        <w:t xml:space="preserve">in seguito alla cessazione del rapporto, </w:t>
      </w:r>
      <w:r w:rsidR="00A87FB4" w:rsidRPr="00FF1D87">
        <w:rPr>
          <w:rFonts w:ascii="Book Antiqua" w:hAnsi="Book Antiqua"/>
        </w:rPr>
        <w:t>per qualsiasi motivo avvenuta,</w:t>
      </w:r>
      <w:r w:rsidR="005B3978" w:rsidRPr="00FF1D87">
        <w:rPr>
          <w:rFonts w:ascii="Book Antiqua" w:hAnsi="Book Antiqua"/>
        </w:rPr>
        <w:t xml:space="preserve"> i dati </w:t>
      </w:r>
      <w:r w:rsidR="00851219" w:rsidRPr="00FF1D87">
        <w:rPr>
          <w:rFonts w:ascii="Book Antiqua" w:hAnsi="Book Antiqua"/>
        </w:rPr>
        <w:t xml:space="preserve">saranno </w:t>
      </w:r>
      <w:r w:rsidR="0054064B" w:rsidRPr="00FF1D87">
        <w:rPr>
          <w:rFonts w:ascii="Book Antiqua" w:hAnsi="Book Antiqua"/>
        </w:rPr>
        <w:t xml:space="preserve">conservati per </w:t>
      </w:r>
      <w:r w:rsidR="00FF1D87">
        <w:rPr>
          <w:rFonts w:ascii="Book Antiqua" w:hAnsi="Book Antiqua"/>
        </w:rPr>
        <w:t xml:space="preserve">il periodo strettamente necessario, </w:t>
      </w:r>
      <w:r w:rsidR="0054064B" w:rsidRPr="00FF1D87">
        <w:rPr>
          <w:rFonts w:ascii="Book Antiqua" w:hAnsi="Book Antiqua"/>
        </w:rPr>
        <w:t>per esigenze di tutela dei diritti del Titolare e per l’adempimento di obblighi di legge</w:t>
      </w:r>
      <w:r w:rsidR="004A22D3">
        <w:rPr>
          <w:rFonts w:ascii="Book Antiqua" w:hAnsi="Book Antiqua"/>
        </w:rPr>
        <w:t xml:space="preserve"> (per un periodo massimo di 10 anni decorrenti dalla cessazione degli effetti del contratto e/o dell’ultimo tesseramento)</w:t>
      </w:r>
      <w:r w:rsidR="0054064B" w:rsidRPr="00FF1D87">
        <w:rPr>
          <w:rFonts w:ascii="Book Antiqua" w:hAnsi="Book Antiqua"/>
        </w:rPr>
        <w:t>.</w:t>
      </w:r>
      <w:r w:rsidR="004A22D3">
        <w:rPr>
          <w:rFonts w:ascii="Book Antiqua" w:hAnsi="Book Antiqua"/>
        </w:rPr>
        <w:t xml:space="preserve"> </w:t>
      </w:r>
    </w:p>
    <w:p w14:paraId="5DCA5EF1" w14:textId="5AADF6E3" w:rsidR="00153ADC" w:rsidRDefault="00EF3763" w:rsidP="00D50F54">
      <w:pPr>
        <w:pStyle w:val="Paragrafoelenco"/>
        <w:ind w:left="0"/>
        <w:jc w:val="both"/>
        <w:rPr>
          <w:rFonts w:ascii="Book Antiqua" w:hAnsi="Book Antiqua"/>
          <w:u w:val="single"/>
        </w:rPr>
      </w:pPr>
      <w:r w:rsidRPr="00BC55A6">
        <w:rPr>
          <w:rFonts w:ascii="Book Antiqua" w:hAnsi="Book Antiqua"/>
          <w:b/>
        </w:rPr>
        <w:t>Diritti degli interessati</w:t>
      </w:r>
      <w:r w:rsidR="00E55D6D">
        <w:rPr>
          <w:rFonts w:ascii="Book Antiqua" w:hAnsi="Book Antiqua"/>
          <w:b/>
        </w:rPr>
        <w:t xml:space="preserve"> </w:t>
      </w:r>
      <w:r w:rsidR="007B6341" w:rsidRPr="006D7D57">
        <w:rPr>
          <w:rFonts w:ascii="Book Antiqua" w:hAnsi="Book Antiqua"/>
        </w:rPr>
        <w:t xml:space="preserve">La informiamo che, in conformità alla vigente disciplina, ha i seguenti diritti: chiedere e ottenere informazioni circa l’esistenza di propri dati nella disponibilità del Titolare e accesso a tali dati; per i dati oggetto di trattamento con sistemi automatizzati, chiedere </w:t>
      </w:r>
      <w:r w:rsidR="007B6341" w:rsidRPr="005F0637">
        <w:rPr>
          <w:rFonts w:ascii="Book Antiqua" w:hAnsi="Book Antiqua"/>
        </w:rPr>
        <w:t>e ottenere in un formato strutturato, di uso comune e leggibile da dispositivo automatico, i dati personali che l</w:t>
      </w:r>
      <w:r w:rsidR="007B6341">
        <w:rPr>
          <w:rFonts w:ascii="Book Antiqua" w:hAnsi="Book Antiqua"/>
        </w:rPr>
        <w:t>a</w:t>
      </w:r>
      <w:r w:rsidR="007B6341" w:rsidRPr="005F0637">
        <w:rPr>
          <w:rFonts w:ascii="Book Antiqua" w:hAnsi="Book Antiqua"/>
        </w:rPr>
        <w:t xml:space="preserve"> riguardano in possesso del Titolare, nonché chieder</w:t>
      </w:r>
      <w:r w:rsidR="007B6341">
        <w:rPr>
          <w:rFonts w:ascii="Book Antiqua" w:hAnsi="Book Antiqua"/>
        </w:rPr>
        <w:t>n</w:t>
      </w:r>
      <w:r w:rsidR="007B6341" w:rsidRPr="005F0637">
        <w:rPr>
          <w:rFonts w:ascii="Book Antiqua" w:hAnsi="Book Antiqua"/>
        </w:rPr>
        <w:t>e</w:t>
      </w:r>
      <w:r w:rsidR="007B6341" w:rsidRPr="006D7D57">
        <w:rPr>
          <w:rFonts w:ascii="Book Antiqua" w:hAnsi="Book Antiqua"/>
        </w:rPr>
        <w:t xml:space="preserve"> il trasferimento ad altro titolare; chiedere e ottenere la modifica e/o correzione dei suoi dati personali se ritiene che siano inaccurati o incompleti; chiedere e ottenere la cancellazione – e/o la limitazione del trattamento - dei suoi dati personali qualora si tratti di dati o informazioni non necessari – o non più necessari – per le finalità che precedono, quindi decorso il periodo di conservazione ind</w:t>
      </w:r>
      <w:r w:rsidR="00E55D6D">
        <w:rPr>
          <w:rFonts w:ascii="Book Antiqua" w:hAnsi="Book Antiqua"/>
        </w:rPr>
        <w:t>icato al paragrafo che precede.</w:t>
      </w:r>
      <w:r w:rsidR="007B6341" w:rsidRPr="006D7D57">
        <w:rPr>
          <w:rFonts w:ascii="Book Antiqua" w:hAnsi="Book Antiqua"/>
        </w:rPr>
        <w:t> </w:t>
      </w:r>
      <w:r w:rsidR="006D7D57" w:rsidRPr="006D7D57">
        <w:rPr>
          <w:rFonts w:ascii="Book Antiqua" w:hAnsi="Book Antiqua"/>
        </w:rPr>
        <w:t xml:space="preserve">Per esercitare i diritti dell’interessato, è possibile contattare </w:t>
      </w:r>
      <w:r w:rsidR="006D7D57">
        <w:rPr>
          <w:rFonts w:ascii="Book Antiqua" w:hAnsi="Book Antiqua"/>
        </w:rPr>
        <w:t xml:space="preserve">la </w:t>
      </w:r>
      <w:r w:rsidR="00516D5F" w:rsidRPr="00516D5F">
        <w:rPr>
          <w:rFonts w:ascii="Book Antiqua" w:hAnsi="Book Antiqua"/>
        </w:rPr>
        <w:t xml:space="preserve">Federazione Italiana </w:t>
      </w:r>
      <w:r w:rsidR="004A22D3">
        <w:rPr>
          <w:rFonts w:ascii="Book Antiqua" w:hAnsi="Book Antiqua"/>
        </w:rPr>
        <w:t>Bocce (FIB</w:t>
      </w:r>
      <w:r w:rsidR="00516D5F" w:rsidRPr="00516D5F">
        <w:rPr>
          <w:rFonts w:ascii="Book Antiqua" w:hAnsi="Book Antiqua"/>
        </w:rPr>
        <w:t>) con sede</w:t>
      </w:r>
      <w:r w:rsidR="006D7D57">
        <w:rPr>
          <w:rFonts w:ascii="Book Antiqua" w:hAnsi="Book Antiqua"/>
        </w:rPr>
        <w:t xml:space="preserve"> in Roma – via Vitorchiano, 113.</w:t>
      </w:r>
      <w:r w:rsidR="00E55D6D">
        <w:rPr>
          <w:rFonts w:ascii="Book Antiqua" w:hAnsi="Book Antiqua"/>
        </w:rPr>
        <w:t xml:space="preserve"> </w:t>
      </w:r>
      <w:r w:rsidR="00481C79" w:rsidRPr="00BC55A6">
        <w:rPr>
          <w:rFonts w:ascii="Book Antiqua" w:hAnsi="Book Antiqua"/>
        </w:rPr>
        <w:t xml:space="preserve">La informiamo </w:t>
      </w:r>
      <w:r w:rsidR="00DD42A0" w:rsidRPr="00BC55A6">
        <w:rPr>
          <w:rFonts w:ascii="Book Antiqua" w:hAnsi="Book Antiqua"/>
        </w:rPr>
        <w:t xml:space="preserve">inoltre </w:t>
      </w:r>
      <w:r w:rsidR="00306892" w:rsidRPr="00BC55A6">
        <w:rPr>
          <w:rFonts w:ascii="Book Antiqua" w:hAnsi="Book Antiqua"/>
        </w:rPr>
        <w:t xml:space="preserve">che </w:t>
      </w:r>
      <w:r w:rsidR="00481C79" w:rsidRPr="00BC55A6">
        <w:rPr>
          <w:rFonts w:ascii="Book Antiqua" w:hAnsi="Book Antiqua"/>
        </w:rPr>
        <w:t>ai sensi della disciplina vigente può proporre eventuali reclami riguardanti i trattamenti di suoi dati personali al Garante per la protezione dei dati personali.</w:t>
      </w:r>
      <w:r w:rsidR="00E55D6D">
        <w:rPr>
          <w:rFonts w:ascii="Book Antiqua" w:hAnsi="Book Antiqua"/>
        </w:rPr>
        <w:t xml:space="preserve"> La FIB ha </w:t>
      </w:r>
      <w:r w:rsidR="007B6341" w:rsidRPr="004A596F">
        <w:rPr>
          <w:rFonts w:ascii="Book Antiqua" w:hAnsi="Book Antiqua"/>
        </w:rPr>
        <w:t xml:space="preserve">nominato un responsabile per la protezione dei dati, contattabile all’indirizzo di posta elettronica </w:t>
      </w:r>
      <w:hyperlink r:id="rId7" w:history="1">
        <w:r w:rsidR="004A456A" w:rsidRPr="00600A2C">
          <w:rPr>
            <w:rStyle w:val="Collegamentoipertestuale"/>
            <w:rFonts w:ascii="Book Antiqua" w:hAnsi="Book Antiqua"/>
          </w:rPr>
          <w:t>dpo@federbocce.it</w:t>
        </w:r>
      </w:hyperlink>
      <w:r w:rsidR="00D50F54">
        <w:rPr>
          <w:rStyle w:val="Collegamentoipertestuale"/>
          <w:rFonts w:ascii="Book Antiqua" w:hAnsi="Book Antiqua"/>
        </w:rPr>
        <w:t>.</w:t>
      </w:r>
    </w:p>
    <w:sectPr w:rsidR="00153ADC" w:rsidSect="00D50F54">
      <w:headerReference w:type="default" r:id="rId8"/>
      <w:pgSz w:w="11906" w:h="16838"/>
      <w:pgMar w:top="1417" w:right="1134" w:bottom="1134" w:left="1134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2B01C6" w14:textId="77777777" w:rsidR="004504A5" w:rsidRDefault="004504A5" w:rsidP="00D50F54">
      <w:pPr>
        <w:spacing w:after="0" w:line="240" w:lineRule="auto"/>
      </w:pPr>
      <w:r>
        <w:separator/>
      </w:r>
    </w:p>
  </w:endnote>
  <w:endnote w:type="continuationSeparator" w:id="0">
    <w:p w14:paraId="1943C623" w14:textId="77777777" w:rsidR="004504A5" w:rsidRDefault="004504A5" w:rsidP="00D50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9AB53B" w14:textId="77777777" w:rsidR="004504A5" w:rsidRDefault="004504A5" w:rsidP="00D50F54">
      <w:pPr>
        <w:spacing w:after="0" w:line="240" w:lineRule="auto"/>
      </w:pPr>
      <w:r>
        <w:separator/>
      </w:r>
    </w:p>
  </w:footnote>
  <w:footnote w:type="continuationSeparator" w:id="0">
    <w:p w14:paraId="7E0CFC76" w14:textId="77777777" w:rsidR="004504A5" w:rsidRDefault="004504A5" w:rsidP="00D50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84E7BA" w14:textId="64AA6E1B" w:rsidR="00D50F54" w:rsidRDefault="00D50F54">
    <w:pPr>
      <w:pStyle w:val="Intestazione"/>
    </w:pPr>
    <w:r w:rsidRPr="00723278">
      <w:rPr>
        <w:noProof/>
        <w:lang w:eastAsia="it-IT"/>
      </w:rPr>
      <w:drawing>
        <wp:inline distT="0" distB="0" distL="0" distR="0" wp14:anchorId="794EF844" wp14:editId="65974F92">
          <wp:extent cx="1323442" cy="7366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9074" cy="7397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4E0676"/>
    <w:multiLevelType w:val="hybridMultilevel"/>
    <w:tmpl w:val="430C77D2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A5839"/>
    <w:multiLevelType w:val="hybridMultilevel"/>
    <w:tmpl w:val="E35A71E6"/>
    <w:lvl w:ilvl="0" w:tplc="4B9ADDB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F3CC8"/>
    <w:multiLevelType w:val="hybridMultilevel"/>
    <w:tmpl w:val="9FC268EC"/>
    <w:lvl w:ilvl="0" w:tplc="8C60B48E">
      <w:start w:val="1"/>
      <w:numFmt w:val="decimal"/>
      <w:pStyle w:val="Moduloheading2"/>
      <w:lvlText w:val="%1."/>
      <w:lvlJc w:val="left"/>
      <w:pPr>
        <w:ind w:left="360" w:hanging="360"/>
      </w:pPr>
      <w:rPr>
        <w:rFonts w:hint="default"/>
        <w:color w:val="auto"/>
        <w:sz w:val="22"/>
        <w:szCs w:val="22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DB1C76"/>
    <w:multiLevelType w:val="hybridMultilevel"/>
    <w:tmpl w:val="CB46CC3C"/>
    <w:lvl w:ilvl="0" w:tplc="8FB238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A95081"/>
    <w:multiLevelType w:val="hybridMultilevel"/>
    <w:tmpl w:val="4D7012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8406B7"/>
    <w:multiLevelType w:val="hybridMultilevel"/>
    <w:tmpl w:val="EDDE0FF8"/>
    <w:lvl w:ilvl="0" w:tplc="2AD0B66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25D18F6"/>
    <w:multiLevelType w:val="hybridMultilevel"/>
    <w:tmpl w:val="A5E24ADC"/>
    <w:lvl w:ilvl="0" w:tplc="42807F7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2B614BF"/>
    <w:multiLevelType w:val="hybridMultilevel"/>
    <w:tmpl w:val="5E58D3C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E024F2"/>
    <w:multiLevelType w:val="hybridMultilevel"/>
    <w:tmpl w:val="9894CF0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325BF"/>
    <w:multiLevelType w:val="hybridMultilevel"/>
    <w:tmpl w:val="8206BF0E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8C6BEA"/>
    <w:multiLevelType w:val="hybridMultilevel"/>
    <w:tmpl w:val="9ACAB9F0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FA7CD8"/>
    <w:multiLevelType w:val="hybridMultilevel"/>
    <w:tmpl w:val="C25028FA"/>
    <w:lvl w:ilvl="0" w:tplc="C01EBF9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75C7E"/>
    <w:multiLevelType w:val="hybridMultilevel"/>
    <w:tmpl w:val="44D28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A89"/>
    <w:multiLevelType w:val="hybridMultilevel"/>
    <w:tmpl w:val="4B6AA9B0"/>
    <w:lvl w:ilvl="0" w:tplc="0410000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55" w:hanging="360"/>
      </w:pPr>
      <w:rPr>
        <w:rFonts w:ascii="Wingdings" w:hAnsi="Wingdings" w:hint="default"/>
      </w:rPr>
    </w:lvl>
  </w:abstractNum>
  <w:abstractNum w:abstractNumId="14" w15:restartNumberingAfterBreak="0">
    <w:nsid w:val="76DF1083"/>
    <w:multiLevelType w:val="hybridMultilevel"/>
    <w:tmpl w:val="36C21494"/>
    <w:lvl w:ilvl="0" w:tplc="EF3EC486">
      <w:start w:val="1"/>
      <w:numFmt w:val="lowerRoman"/>
      <w:lvlText w:val="%1)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10"/>
  </w:num>
  <w:num w:numId="5">
    <w:abstractNumId w:val="6"/>
  </w:num>
  <w:num w:numId="6">
    <w:abstractNumId w:val="5"/>
  </w:num>
  <w:num w:numId="7">
    <w:abstractNumId w:val="0"/>
  </w:num>
  <w:num w:numId="8">
    <w:abstractNumId w:val="14"/>
  </w:num>
  <w:num w:numId="9">
    <w:abstractNumId w:val="3"/>
  </w:num>
  <w:num w:numId="10">
    <w:abstractNumId w:val="8"/>
  </w:num>
  <w:num w:numId="11">
    <w:abstractNumId w:val="13"/>
  </w:num>
  <w:num w:numId="12">
    <w:abstractNumId w:val="2"/>
  </w:num>
  <w:num w:numId="13">
    <w:abstractNumId w:val="9"/>
  </w:num>
  <w:num w:numId="14">
    <w:abstractNumId w:val="1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rQwMrE0MDI3tzBV0lEKTi0uzszPAykwNK4FAA6SjKwtAAAA"/>
  </w:docVars>
  <w:rsids>
    <w:rsidRoot w:val="00EF3763"/>
    <w:rsid w:val="000133BB"/>
    <w:rsid w:val="000213E9"/>
    <w:rsid w:val="00062F16"/>
    <w:rsid w:val="00072A79"/>
    <w:rsid w:val="0007470A"/>
    <w:rsid w:val="000A3CD9"/>
    <w:rsid w:val="000B02F7"/>
    <w:rsid w:val="000B6992"/>
    <w:rsid w:val="000D3652"/>
    <w:rsid w:val="000F076E"/>
    <w:rsid w:val="001012A4"/>
    <w:rsid w:val="00153ADC"/>
    <w:rsid w:val="001B6E0A"/>
    <w:rsid w:val="001C4B2A"/>
    <w:rsid w:val="001C6CA2"/>
    <w:rsid w:val="001F4B69"/>
    <w:rsid w:val="001F5A1A"/>
    <w:rsid w:val="0020777F"/>
    <w:rsid w:val="0021030B"/>
    <w:rsid w:val="00226E6B"/>
    <w:rsid w:val="002618DC"/>
    <w:rsid w:val="00293DF1"/>
    <w:rsid w:val="00294694"/>
    <w:rsid w:val="002A3DB0"/>
    <w:rsid w:val="002B07FF"/>
    <w:rsid w:val="002B0934"/>
    <w:rsid w:val="002B2A82"/>
    <w:rsid w:val="002C1D13"/>
    <w:rsid w:val="002D1D73"/>
    <w:rsid w:val="00303139"/>
    <w:rsid w:val="00305654"/>
    <w:rsid w:val="00306892"/>
    <w:rsid w:val="003167A9"/>
    <w:rsid w:val="003171BC"/>
    <w:rsid w:val="00382841"/>
    <w:rsid w:val="003844FE"/>
    <w:rsid w:val="003C635E"/>
    <w:rsid w:val="003D3D70"/>
    <w:rsid w:val="003E1A41"/>
    <w:rsid w:val="003F7EEE"/>
    <w:rsid w:val="004238C6"/>
    <w:rsid w:val="00427B89"/>
    <w:rsid w:val="0043485A"/>
    <w:rsid w:val="004504A5"/>
    <w:rsid w:val="00451134"/>
    <w:rsid w:val="004818E8"/>
    <w:rsid w:val="00481C79"/>
    <w:rsid w:val="004A22D3"/>
    <w:rsid w:val="004A456A"/>
    <w:rsid w:val="004A596F"/>
    <w:rsid w:val="004A655E"/>
    <w:rsid w:val="004D12FB"/>
    <w:rsid w:val="005137E3"/>
    <w:rsid w:val="00516D5F"/>
    <w:rsid w:val="00523909"/>
    <w:rsid w:val="0054064B"/>
    <w:rsid w:val="00546540"/>
    <w:rsid w:val="005631BB"/>
    <w:rsid w:val="00563B69"/>
    <w:rsid w:val="00563BC7"/>
    <w:rsid w:val="0057183A"/>
    <w:rsid w:val="00595A39"/>
    <w:rsid w:val="005B3978"/>
    <w:rsid w:val="005D073D"/>
    <w:rsid w:val="00601685"/>
    <w:rsid w:val="006071DF"/>
    <w:rsid w:val="006304E0"/>
    <w:rsid w:val="0064664A"/>
    <w:rsid w:val="006471B8"/>
    <w:rsid w:val="00654915"/>
    <w:rsid w:val="006A7CFC"/>
    <w:rsid w:val="006B25B1"/>
    <w:rsid w:val="006B6B13"/>
    <w:rsid w:val="006D7D57"/>
    <w:rsid w:val="006F7AF8"/>
    <w:rsid w:val="00704C63"/>
    <w:rsid w:val="00707182"/>
    <w:rsid w:val="00745C54"/>
    <w:rsid w:val="00746AB1"/>
    <w:rsid w:val="00762127"/>
    <w:rsid w:val="007934F6"/>
    <w:rsid w:val="0079354F"/>
    <w:rsid w:val="00794FEE"/>
    <w:rsid w:val="00796AB3"/>
    <w:rsid w:val="00797007"/>
    <w:rsid w:val="007A0513"/>
    <w:rsid w:val="007B6341"/>
    <w:rsid w:val="007E1051"/>
    <w:rsid w:val="007E6343"/>
    <w:rsid w:val="008101BE"/>
    <w:rsid w:val="008109EA"/>
    <w:rsid w:val="00820F8D"/>
    <w:rsid w:val="00830E2C"/>
    <w:rsid w:val="00850770"/>
    <w:rsid w:val="00851219"/>
    <w:rsid w:val="00894DD9"/>
    <w:rsid w:val="008A3F5E"/>
    <w:rsid w:val="008C36A0"/>
    <w:rsid w:val="008D7BAD"/>
    <w:rsid w:val="00920779"/>
    <w:rsid w:val="00941EF2"/>
    <w:rsid w:val="009464D1"/>
    <w:rsid w:val="0095639A"/>
    <w:rsid w:val="00981091"/>
    <w:rsid w:val="0098357D"/>
    <w:rsid w:val="009929C1"/>
    <w:rsid w:val="00993472"/>
    <w:rsid w:val="009A7BFA"/>
    <w:rsid w:val="00A046A2"/>
    <w:rsid w:val="00A04C42"/>
    <w:rsid w:val="00A055B8"/>
    <w:rsid w:val="00A44FFE"/>
    <w:rsid w:val="00A61FCB"/>
    <w:rsid w:val="00A71FB2"/>
    <w:rsid w:val="00A832FE"/>
    <w:rsid w:val="00A87FB4"/>
    <w:rsid w:val="00AA4C4F"/>
    <w:rsid w:val="00AB1FA8"/>
    <w:rsid w:val="00AB2932"/>
    <w:rsid w:val="00AB4832"/>
    <w:rsid w:val="00AC7A35"/>
    <w:rsid w:val="00AD5BC3"/>
    <w:rsid w:val="00AF0CA9"/>
    <w:rsid w:val="00AF233E"/>
    <w:rsid w:val="00B429BF"/>
    <w:rsid w:val="00BB5D60"/>
    <w:rsid w:val="00BC55A6"/>
    <w:rsid w:val="00BC6816"/>
    <w:rsid w:val="00BE3EE4"/>
    <w:rsid w:val="00C24986"/>
    <w:rsid w:val="00C34FA3"/>
    <w:rsid w:val="00C37DD2"/>
    <w:rsid w:val="00C412CD"/>
    <w:rsid w:val="00C76615"/>
    <w:rsid w:val="00C76A7C"/>
    <w:rsid w:val="00CA435E"/>
    <w:rsid w:val="00CA4CF2"/>
    <w:rsid w:val="00CC6614"/>
    <w:rsid w:val="00CD1810"/>
    <w:rsid w:val="00CD5FBB"/>
    <w:rsid w:val="00CD66BB"/>
    <w:rsid w:val="00CD6AC2"/>
    <w:rsid w:val="00CE43D4"/>
    <w:rsid w:val="00D07C0F"/>
    <w:rsid w:val="00D47A14"/>
    <w:rsid w:val="00D50F54"/>
    <w:rsid w:val="00D52C4F"/>
    <w:rsid w:val="00D536A6"/>
    <w:rsid w:val="00D8353B"/>
    <w:rsid w:val="00DC026F"/>
    <w:rsid w:val="00DC476E"/>
    <w:rsid w:val="00DD42A0"/>
    <w:rsid w:val="00DF7694"/>
    <w:rsid w:val="00E310CC"/>
    <w:rsid w:val="00E31B8F"/>
    <w:rsid w:val="00E3546C"/>
    <w:rsid w:val="00E46A20"/>
    <w:rsid w:val="00E52B74"/>
    <w:rsid w:val="00E55D6D"/>
    <w:rsid w:val="00E74EA1"/>
    <w:rsid w:val="00E965BD"/>
    <w:rsid w:val="00EB568D"/>
    <w:rsid w:val="00EB6013"/>
    <w:rsid w:val="00EE6C18"/>
    <w:rsid w:val="00EF3763"/>
    <w:rsid w:val="00F12D18"/>
    <w:rsid w:val="00F22064"/>
    <w:rsid w:val="00F2660F"/>
    <w:rsid w:val="00F75260"/>
    <w:rsid w:val="00F77FBC"/>
    <w:rsid w:val="00F94021"/>
    <w:rsid w:val="00FB4699"/>
    <w:rsid w:val="00FC221E"/>
    <w:rsid w:val="00FC706D"/>
    <w:rsid w:val="00FF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08F790"/>
  <w15:docId w15:val="{452A6F99-3191-424F-91AD-514322330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link w:val="ParagrafoelencoCarattere"/>
    <w:uiPriority w:val="34"/>
    <w:qFormat/>
    <w:rsid w:val="00EF3763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52390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2390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2390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2390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23909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239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23909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794FEE"/>
    <w:rPr>
      <w:color w:val="0563C1" w:themeColor="hyperlink"/>
      <w:u w:val="single"/>
    </w:rPr>
  </w:style>
  <w:style w:type="paragraph" w:customStyle="1" w:styleId="Moduloheading2">
    <w:name w:val="Modulo_heading 2"/>
    <w:basedOn w:val="Paragrafoelenco"/>
    <w:link w:val="Moduloheading2Char"/>
    <w:qFormat/>
    <w:rsid w:val="00153ADC"/>
    <w:pPr>
      <w:numPr>
        <w:numId w:val="12"/>
      </w:numPr>
      <w:spacing w:after="0" w:line="264" w:lineRule="auto"/>
      <w:jc w:val="both"/>
    </w:pPr>
    <w:rPr>
      <w:rFonts w:ascii="Arial" w:eastAsia="Calibri" w:hAnsi="Arial" w:cs="Times New Roman"/>
      <w:sz w:val="20"/>
      <w:lang w:val="x-none"/>
    </w:rPr>
  </w:style>
  <w:style w:type="character" w:customStyle="1" w:styleId="ParagrafoelencoCarattere">
    <w:name w:val="Paragrafo elenco Carattere"/>
    <w:link w:val="Paragrafoelenco"/>
    <w:uiPriority w:val="34"/>
    <w:rsid w:val="00153ADC"/>
  </w:style>
  <w:style w:type="character" w:customStyle="1" w:styleId="Moduloheading2Char">
    <w:name w:val="Modulo_heading 2 Char"/>
    <w:link w:val="Moduloheading2"/>
    <w:rsid w:val="00153ADC"/>
    <w:rPr>
      <w:rFonts w:ascii="Arial" w:eastAsia="Calibri" w:hAnsi="Arial" w:cs="Times New Roman"/>
      <w:sz w:val="20"/>
      <w:lang w:val="x-none"/>
    </w:rPr>
  </w:style>
  <w:style w:type="table" w:styleId="Grigliatabella">
    <w:name w:val="Table Grid"/>
    <w:basedOn w:val="Tabellanormale"/>
    <w:uiPriority w:val="39"/>
    <w:rsid w:val="00153AD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D50F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50F54"/>
  </w:style>
  <w:style w:type="paragraph" w:styleId="Pidipagina">
    <w:name w:val="footer"/>
    <w:basedOn w:val="Normale"/>
    <w:link w:val="PidipaginaCarattere"/>
    <w:uiPriority w:val="99"/>
    <w:unhideWhenUsed/>
    <w:rsid w:val="00D50F5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50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25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6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93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96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6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5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5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po@federbocce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 E-Lex</dc:creator>
  <cp:keywords/>
  <dc:description/>
  <cp:lastModifiedBy>FIB federazioneBocce</cp:lastModifiedBy>
  <cp:revision>2</cp:revision>
  <cp:lastPrinted>2018-11-08T18:54:00Z</cp:lastPrinted>
  <dcterms:created xsi:type="dcterms:W3CDTF">2018-12-05T10:02:00Z</dcterms:created>
  <dcterms:modified xsi:type="dcterms:W3CDTF">2018-12-05T10:02:00Z</dcterms:modified>
</cp:coreProperties>
</file>